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A6FC0" w:rsidR="0080688D" w:rsidP="00EA6FC0" w:rsidRDefault="000C7433" w14:paraId="0A4FA27C" w14:textId="11368F54">
      <w:pPr>
        <w:pStyle w:val="Title"/>
        <w:jc w:val="center"/>
        <w:rPr>
          <w:rFonts w:ascii="Open Sans" w:hAnsi="Open Sans" w:cs="Open Sans"/>
          <w:lang w:val="en-GB"/>
        </w:rPr>
      </w:pPr>
      <w:r w:rsidRPr="6799ED65" w:rsidR="000C7433">
        <w:rPr>
          <w:rFonts w:ascii="Open Sans" w:hAnsi="Open Sans" w:cs="Open Sans"/>
          <w:lang w:val="en-GB"/>
        </w:rPr>
        <w:t>Application Form 20</w:t>
      </w:r>
      <w:r w:rsidRPr="6799ED65" w:rsidR="00104889">
        <w:rPr>
          <w:rFonts w:ascii="Open Sans" w:hAnsi="Open Sans" w:cs="Open Sans"/>
          <w:lang w:val="en-GB"/>
        </w:rPr>
        <w:t>2</w:t>
      </w:r>
      <w:r w:rsidRPr="6799ED65" w:rsidR="375A6F78">
        <w:rPr>
          <w:rFonts w:ascii="Open Sans" w:hAnsi="Open Sans" w:cs="Open Sans"/>
          <w:lang w:val="en-GB"/>
        </w:rPr>
        <w:t>4</w:t>
      </w:r>
      <w:r w:rsidRPr="6799ED65" w:rsidR="00104889">
        <w:rPr>
          <w:rFonts w:ascii="Open Sans" w:hAnsi="Open Sans" w:cs="Open Sans"/>
          <w:lang w:val="en-GB"/>
        </w:rPr>
        <w:t xml:space="preserve"> -2</w:t>
      </w:r>
      <w:r w:rsidRPr="6799ED65" w:rsidR="1D039B44">
        <w:rPr>
          <w:rFonts w:ascii="Open Sans" w:hAnsi="Open Sans" w:cs="Open Sans"/>
          <w:lang w:val="en-GB"/>
        </w:rPr>
        <w:t>5</w:t>
      </w:r>
    </w:p>
    <w:p w:rsidRPr="00720968" w:rsidR="0080688D" w:rsidP="0080688D" w:rsidRDefault="00B23BAC" w14:paraId="2C191E84" w14:textId="77777777">
      <w:pPr>
        <w:rPr>
          <w:rFonts w:ascii="Open Sans" w:hAnsi="Open Sans" w:cs="Open Sans"/>
          <w:lang w:val="en-GB"/>
        </w:rPr>
      </w:pPr>
      <w:r>
        <w:rPr>
          <w:rFonts w:ascii="Open Sans" w:hAnsi="Open Sans" w:cs="Open Sans"/>
          <w:noProof/>
          <w:lang w:val="en-GB"/>
        </w:rPr>
        <w:pict w14:anchorId="7DEA2EDC">
          <v:rect id="_x0000_i1025" style="width:451.3pt;height:.05pt;mso-width-percent:0;mso-height-percent:0;mso-width-percent:0;mso-height-percent:0" alt="" o:hr="t" o:hrstd="t" o:hralign="center" fillcolor="#aca899" stroked="f"/>
        </w:pict>
      </w:r>
    </w:p>
    <w:p w:rsidRPr="00720968" w:rsidR="0080688D" w:rsidP="0080688D" w:rsidRDefault="0080688D" w14:paraId="5AB47745" w14:textId="72EE448B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sz w:val="22"/>
          <w:szCs w:val="22"/>
          <w:lang w:val="en-GB"/>
        </w:rPr>
        <w:t>Name:</w:t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="0088263A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>Date of application:</w:t>
      </w:r>
    </w:p>
    <w:p w:rsidRPr="00720968" w:rsidR="0080688D" w:rsidP="0080688D" w:rsidRDefault="0080688D" w14:paraId="585074EF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</w:p>
    <w:p w:rsidRPr="00720968" w:rsidR="0080688D" w:rsidP="0080688D" w:rsidRDefault="0080688D" w14:paraId="21A2D556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sz w:val="22"/>
          <w:szCs w:val="22"/>
          <w:lang w:val="en-GB"/>
        </w:rPr>
        <w:t>Address:</w:t>
      </w:r>
    </w:p>
    <w:p w:rsidRPr="00720968" w:rsidR="0080688D" w:rsidP="0080688D" w:rsidRDefault="0080688D" w14:paraId="7EDEF5EB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</w:p>
    <w:p w:rsidRPr="00720968" w:rsidR="0080688D" w:rsidP="0080688D" w:rsidRDefault="0080688D" w14:paraId="4A8D229E" w14:textId="0640B93E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sz w:val="22"/>
          <w:szCs w:val="22"/>
          <w:lang w:val="en-GB"/>
        </w:rPr>
        <w:t>e-</w:t>
      </w:r>
      <w:r w:rsidR="00EA6FC0">
        <w:rPr>
          <w:rFonts w:ascii="Open Sans" w:hAnsi="Open Sans" w:cs="Open Sans"/>
          <w:b/>
          <w:sz w:val="22"/>
          <w:szCs w:val="22"/>
          <w:lang w:val="en-GB"/>
        </w:rPr>
        <w:t>M</w:t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>ail:</w:t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="00EA6FC0">
        <w:rPr>
          <w:rFonts w:ascii="Open Sans" w:hAnsi="Open Sans" w:cs="Open Sans"/>
          <w:b/>
          <w:sz w:val="22"/>
          <w:szCs w:val="22"/>
          <w:lang w:val="en-GB"/>
        </w:rPr>
        <w:tab/>
      </w:r>
      <w:r w:rsidR="0088263A">
        <w:rPr>
          <w:rFonts w:ascii="Open Sans" w:hAnsi="Open Sans" w:cs="Open Sans"/>
          <w:b/>
          <w:sz w:val="22"/>
          <w:szCs w:val="22"/>
          <w:lang w:val="en-GB"/>
        </w:rPr>
        <w:t>Phone</w:t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>:</w:t>
      </w:r>
    </w:p>
    <w:p w:rsidRPr="00720968" w:rsidR="00412C50" w:rsidP="1CB33A21" w:rsidRDefault="00412C50" w14:paraId="347D13B1" w14:textId="77777777">
      <w:pPr>
        <w:pStyle w:val="BodyText"/>
        <w:keepNext/>
        <w:rPr>
          <w:rStyle w:val="CommentReference"/>
          <w:rFonts w:ascii="Open Sans" w:hAnsi="Open Sans" w:cs="Open Sans"/>
        </w:rPr>
      </w:pPr>
    </w:p>
    <w:p w:rsidRPr="00720968" w:rsidR="0080688D" w:rsidP="1CB33A21" w:rsidRDefault="0080688D" w14:paraId="7F960D11" w14:textId="0C003490">
      <w:pPr>
        <w:pStyle w:val="BodyText"/>
        <w:keepNext/>
        <w:rPr>
          <w:rFonts w:ascii="Open Sans" w:hAnsi="Open Sans" w:cs="Open Sans"/>
          <w:b/>
          <w:bCs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bCs/>
          <w:sz w:val="22"/>
          <w:szCs w:val="22"/>
          <w:lang w:val="en-GB"/>
        </w:rPr>
        <w:t>Current Church:</w:t>
      </w:r>
    </w:p>
    <w:p w:rsidRPr="00720968" w:rsidR="0080688D" w:rsidP="0080688D" w:rsidRDefault="0080688D" w14:paraId="3A8036D8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</w:p>
    <w:p w:rsidR="0024727B" w:rsidP="0080688D" w:rsidRDefault="0080688D" w14:paraId="6ECA0E67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sz w:val="22"/>
          <w:szCs w:val="22"/>
          <w:lang w:val="en-GB"/>
        </w:rPr>
        <w:t>Current place of study or work:</w:t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  <w:r w:rsidRPr="00720968">
        <w:rPr>
          <w:rFonts w:ascii="Open Sans" w:hAnsi="Open Sans" w:cs="Open Sans"/>
          <w:b/>
          <w:sz w:val="22"/>
          <w:szCs w:val="22"/>
          <w:lang w:val="en-GB"/>
        </w:rPr>
        <w:tab/>
      </w:r>
    </w:p>
    <w:p w:rsidR="0024727B" w:rsidP="0080688D" w:rsidRDefault="0024727B" w14:paraId="229D425E" w14:textId="77777777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</w:p>
    <w:p w:rsidRPr="00720968" w:rsidR="0080688D" w:rsidP="0080688D" w:rsidRDefault="0080688D" w14:paraId="63C4C513" w14:textId="6EE35769">
      <w:pPr>
        <w:pStyle w:val="BodyText"/>
        <w:keepNext/>
        <w:rPr>
          <w:rFonts w:ascii="Open Sans" w:hAnsi="Open Sans" w:cs="Open Sans"/>
          <w:b/>
          <w:sz w:val="22"/>
          <w:szCs w:val="22"/>
          <w:lang w:val="en-GB"/>
        </w:rPr>
      </w:pPr>
      <w:r w:rsidRPr="00720968">
        <w:rPr>
          <w:rFonts w:ascii="Open Sans" w:hAnsi="Open Sans" w:cs="Open Sans"/>
          <w:b/>
          <w:sz w:val="22"/>
          <w:szCs w:val="22"/>
          <w:lang w:val="en-GB"/>
        </w:rPr>
        <w:t>Subject or job title:</w:t>
      </w:r>
    </w:p>
    <w:p w:rsidRPr="00720968" w:rsidR="0080688D" w:rsidP="0080688D" w:rsidRDefault="00B23BAC" w14:paraId="0EC9441F" w14:textId="77777777">
      <w:pPr>
        <w:pStyle w:val="BodyText"/>
        <w:keepNext/>
        <w:rPr>
          <w:rFonts w:ascii="Open Sans" w:hAnsi="Open Sans" w:cs="Open Sans"/>
          <w:b/>
          <w:lang w:val="en-GB"/>
        </w:rPr>
      </w:pPr>
      <w:r>
        <w:rPr>
          <w:rFonts w:ascii="Open Sans" w:hAnsi="Open Sans" w:cs="Open Sans"/>
          <w:noProof/>
          <w:lang w:val="en-GB"/>
        </w:rPr>
        <w:pict w14:anchorId="1C14AF53">
          <v:rect id="_x0000_i1026" style="width:451.3pt;height:.05pt;mso-width-percent:0;mso-height-percent:0;mso-width-percent:0;mso-height-percent:0" alt="" o:hr="t" o:hrstd="t" o:hralign="center" fillcolor="#aca899" stroked="f"/>
        </w:pict>
      </w:r>
    </w:p>
    <w:p w:rsidRPr="00EA6FC0" w:rsidR="0080688D" w:rsidP="0080688D" w:rsidRDefault="0080688D" w14:paraId="5A47010C" w14:textId="77777777">
      <w:pPr>
        <w:pStyle w:val="BodyText"/>
        <w:keepNext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en and how did you become a Christian?</w:t>
      </w:r>
    </w:p>
    <w:p w:rsidRPr="00EA6FC0" w:rsidR="0080688D" w:rsidP="0080688D" w:rsidRDefault="0080688D" w14:paraId="71001481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2B1F8F54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80688D" w:rsidP="0080688D" w:rsidRDefault="0080688D" w14:paraId="74CA43BB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1B0DE059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0E95624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13E93077" w14:textId="77777777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 xml:space="preserve">How do you think that you have grown as a Christian </w:t>
      </w:r>
      <w:r w:rsidRPr="00EA6FC0" w:rsidR="00517709">
        <w:rPr>
          <w:rFonts w:ascii="Open Sans" w:hAnsi="Open Sans" w:cs="Open Sans"/>
          <w:szCs w:val="24"/>
          <w:lang w:val="en-GB"/>
        </w:rPr>
        <w:t>over the last 5 years?</w:t>
      </w:r>
    </w:p>
    <w:p w:rsidR="0080688D" w:rsidP="0080688D" w:rsidRDefault="0080688D" w14:paraId="73F50EC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6CA96277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67F879CE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4265CAD2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5622C536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0EF48A2D" w14:textId="77777777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at would you say are your main gifts and strengths?</w:t>
      </w:r>
    </w:p>
    <w:p w:rsidR="0080688D" w:rsidP="0080688D" w:rsidRDefault="0080688D" w14:paraId="5665A6DB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0238EA40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14BEF67A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7D0274C4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62468A39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473192D6" w14:textId="77777777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at opportunities have you had to make use of these gifts so far?</w:t>
      </w:r>
    </w:p>
    <w:p w:rsidRPr="00EA6FC0" w:rsidR="0080688D" w:rsidP="0080688D" w:rsidRDefault="0080688D" w14:paraId="53DAE552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80688D" w:rsidP="0080688D" w:rsidRDefault="0080688D" w14:paraId="05AF3159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1CEB5383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21ADDBE2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0662DD7A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2D04E51F" w14:textId="01ED4453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at would you say are your main weaknesses?</w:t>
      </w:r>
    </w:p>
    <w:p w:rsidR="00F23043" w:rsidP="0080688D" w:rsidRDefault="00F23043" w14:paraId="2FD69C2C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21059C13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F23043" w:rsidP="0080688D" w:rsidRDefault="00F23043" w14:paraId="57320984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976CB8" w:rsidP="0080688D" w:rsidRDefault="00976CB8" w14:paraId="35A3FC5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17FCC5D5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720968" w:rsidP="0080688D" w:rsidRDefault="00720968" w14:paraId="3791135C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6F15A62B" w14:textId="30D0EC58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y would you like to work as a City Church</w:t>
      </w:r>
      <w:r w:rsidRPr="00EA6FC0" w:rsidR="21C35F39">
        <w:rPr>
          <w:rFonts w:ascii="Open Sans" w:hAnsi="Open Sans" w:cs="Open Sans"/>
          <w:szCs w:val="24"/>
          <w:lang w:val="en-GB"/>
        </w:rPr>
        <w:t xml:space="preserve"> Ministry</w:t>
      </w:r>
      <w:r w:rsidRPr="00EA6FC0">
        <w:rPr>
          <w:rFonts w:ascii="Open Sans" w:hAnsi="Open Sans" w:cs="Open Sans"/>
          <w:szCs w:val="24"/>
          <w:lang w:val="en-GB"/>
        </w:rPr>
        <w:t xml:space="preserve"> Trainee next year?</w:t>
      </w:r>
    </w:p>
    <w:p w:rsidRPr="00EA6FC0" w:rsidR="0080688D" w:rsidP="0080688D" w:rsidRDefault="0080688D" w14:paraId="2C94C1C6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F23043" w:rsidP="0080688D" w:rsidRDefault="00F23043" w14:paraId="61DA9009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1F539C8E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80688D" w:rsidP="0080688D" w:rsidRDefault="0080688D" w14:paraId="2DE161E3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723511B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A74FEC2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55E2248" w14:textId="3ECBCB61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Are there any areas in which you would particularly like to serve i</w:t>
      </w:r>
      <w:r w:rsidRPr="00EA6FC0" w:rsidR="006E310C">
        <w:rPr>
          <w:rFonts w:ascii="Open Sans" w:hAnsi="Open Sans" w:cs="Open Sans"/>
          <w:szCs w:val="24"/>
          <w:lang w:val="en-GB"/>
        </w:rPr>
        <w:t>f you were to be appointed as a</w:t>
      </w:r>
      <w:r w:rsidRPr="00EA6FC0">
        <w:rPr>
          <w:rFonts w:ascii="Open Sans" w:hAnsi="Open Sans" w:cs="Open Sans"/>
          <w:szCs w:val="24"/>
          <w:lang w:val="en-GB"/>
        </w:rPr>
        <w:t xml:space="preserve"> trainee?</w:t>
      </w:r>
      <w:r w:rsidRPr="00EA6FC0" w:rsidR="00C40865">
        <w:rPr>
          <w:rFonts w:ascii="Open Sans" w:hAnsi="Open Sans" w:cs="Open Sans"/>
          <w:szCs w:val="24"/>
          <w:lang w:val="en-GB"/>
        </w:rPr>
        <w:t xml:space="preserve">  </w:t>
      </w:r>
    </w:p>
    <w:p w:rsidRPr="00EA6FC0" w:rsidR="006A1336" w:rsidP="0080688D" w:rsidRDefault="006A1336" w14:paraId="2B462FB7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80688D" w:rsidP="0080688D" w:rsidRDefault="0080688D" w14:paraId="7755FAC5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B23BAC" w:rsidP="0080688D" w:rsidRDefault="00B23BAC" w14:paraId="60E8CEE4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88256D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2E124A24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18A8D0BC" w14:textId="0EB3153B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What training would you like to receive if you were appointed?</w:t>
      </w:r>
    </w:p>
    <w:p w:rsidRPr="00EA6FC0" w:rsidR="0080688D" w:rsidP="0080688D" w:rsidRDefault="0080688D" w14:paraId="1F5C820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AF6310C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11C46AA9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73C8BF1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71C73D28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30BD05C1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28D17F62" w14:textId="0382171A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>How would spending a year or two as a trainee benefit you in the light of your plans for the future?</w:t>
      </w:r>
    </w:p>
    <w:p w:rsidRPr="00EA6FC0" w:rsidR="0080688D" w:rsidP="0080688D" w:rsidRDefault="0080688D" w14:paraId="08109C7C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004FF846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16F443E3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33DD269F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="00B23BAC" w:rsidP="0080688D" w:rsidRDefault="00B23BAC" w14:paraId="38CFBF26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461F6AB9" w14:textId="5E9297A0">
      <w:pPr>
        <w:pStyle w:val="BodyText"/>
        <w:rPr>
          <w:rFonts w:ascii="Open Sans" w:hAnsi="Open Sans" w:cs="Open Sans"/>
          <w:szCs w:val="24"/>
          <w:lang w:val="en-GB"/>
        </w:rPr>
      </w:pPr>
      <w:r w:rsidRPr="00EA6FC0">
        <w:rPr>
          <w:rFonts w:ascii="Open Sans" w:hAnsi="Open Sans" w:cs="Open Sans"/>
          <w:szCs w:val="24"/>
          <w:lang w:val="en-GB"/>
        </w:rPr>
        <w:t xml:space="preserve">Do you think that you would enjoy the support of your family and your home church to work as a City Ministry Trainee next year?      </w:t>
      </w:r>
    </w:p>
    <w:p w:rsidRPr="00CD4FD0" w:rsidR="0080688D" w:rsidP="0080688D" w:rsidRDefault="0080688D" w14:paraId="3E4E19C4" w14:textId="77777777">
      <w:pPr>
        <w:pStyle w:val="BodyText"/>
        <w:rPr>
          <w:rFonts w:ascii="Open Sans" w:hAnsi="Open Sans" w:cs="Open Sans"/>
          <w:sz w:val="22"/>
          <w:szCs w:val="22"/>
          <w:lang w:val="en-GB"/>
        </w:rPr>
      </w:pPr>
    </w:p>
    <w:p w:rsidRPr="00CD4FD0" w:rsidR="0080688D" w:rsidP="0080688D" w:rsidRDefault="0080688D" w14:paraId="553F56E2" w14:textId="77777777">
      <w:pPr>
        <w:pStyle w:val="BodyText"/>
        <w:rPr>
          <w:rFonts w:ascii="Open Sans" w:hAnsi="Open Sans" w:cs="Open Sans"/>
          <w:sz w:val="22"/>
          <w:szCs w:val="22"/>
          <w:lang w:val="en-GB"/>
        </w:rPr>
      </w:pPr>
    </w:p>
    <w:p w:rsidRPr="00CD4FD0" w:rsidR="00B23BAC" w:rsidP="00F01A6A" w:rsidRDefault="00B23BAC" w14:paraId="2DC3A031" w14:textId="77777777">
      <w:pPr>
        <w:pStyle w:val="BodyText"/>
        <w:tabs>
          <w:tab w:val="left" w:pos="4152"/>
        </w:tabs>
        <w:rPr>
          <w:rFonts w:ascii="Open Sans" w:hAnsi="Open Sans" w:cs="Open Sans"/>
          <w:sz w:val="22"/>
          <w:szCs w:val="22"/>
          <w:lang w:val="en-GB"/>
        </w:rPr>
      </w:pPr>
    </w:p>
    <w:p w:rsidRPr="00EA6FC0" w:rsidR="00412C50" w:rsidP="00F01A6A" w:rsidRDefault="00412C50" w14:paraId="13A50FD1" w14:textId="77777777">
      <w:pPr>
        <w:pStyle w:val="BodyText"/>
        <w:tabs>
          <w:tab w:val="left" w:pos="4152"/>
        </w:tabs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0E6F9818" w14:textId="77777777">
      <w:pPr>
        <w:pStyle w:val="BodyText"/>
        <w:rPr>
          <w:rFonts w:ascii="Open Sans" w:hAnsi="Open Sans" w:cs="Open Sans"/>
          <w:szCs w:val="24"/>
          <w:lang w:val="en-GB"/>
        </w:rPr>
      </w:pPr>
    </w:p>
    <w:p w:rsidRPr="00EA6FC0" w:rsidR="0080688D" w:rsidP="0080688D" w:rsidRDefault="0080688D" w14:paraId="6A2A8A09" w14:textId="77777777">
      <w:pPr>
        <w:rPr>
          <w:rFonts w:ascii="Open Sans" w:hAnsi="Open Sans" w:cs="Open Sans"/>
          <w:szCs w:val="24"/>
        </w:rPr>
      </w:pPr>
      <w:r w:rsidRPr="00EA6FC0">
        <w:rPr>
          <w:rFonts w:ascii="Open Sans" w:hAnsi="Open Sans" w:cs="Open Sans"/>
          <w:szCs w:val="24"/>
        </w:rPr>
        <w:t>Anything else you would like to mention in your application?</w:t>
      </w:r>
    </w:p>
    <w:p w:rsidRPr="00CD4FD0" w:rsidR="0080688D" w:rsidP="0080688D" w:rsidRDefault="0080688D" w14:paraId="7CFE79BF" w14:textId="77777777">
      <w:pPr>
        <w:rPr>
          <w:rFonts w:ascii="Open Sans" w:hAnsi="Open Sans" w:cs="Open Sans"/>
          <w:sz w:val="22"/>
          <w:szCs w:val="18"/>
        </w:rPr>
      </w:pPr>
    </w:p>
    <w:p w:rsidRPr="00CD4FD0" w:rsidR="0080688D" w:rsidP="0080688D" w:rsidRDefault="0080688D" w14:paraId="4991859A" w14:textId="77777777">
      <w:pPr>
        <w:rPr>
          <w:rFonts w:ascii="Open Sans" w:hAnsi="Open Sans" w:cs="Open Sans"/>
          <w:sz w:val="20"/>
          <w:szCs w:val="16"/>
        </w:rPr>
      </w:pPr>
    </w:p>
    <w:p w:rsidRPr="00CD4FD0" w:rsidR="00720968" w:rsidP="0080688D" w:rsidRDefault="00720968" w14:paraId="5338C119" w14:textId="77777777">
      <w:pPr>
        <w:rPr>
          <w:rFonts w:ascii="Open Sans" w:hAnsi="Open Sans" w:cs="Open Sans"/>
          <w:sz w:val="20"/>
          <w:szCs w:val="16"/>
        </w:rPr>
      </w:pPr>
    </w:p>
    <w:p w:rsidRPr="00CD4FD0" w:rsidR="00CD4FD0" w:rsidP="0080688D" w:rsidRDefault="00CD4FD0" w14:paraId="1307A092" w14:textId="77777777">
      <w:pPr>
        <w:rPr>
          <w:rFonts w:ascii="Open Sans" w:hAnsi="Open Sans" w:cs="Open Sans"/>
          <w:sz w:val="20"/>
          <w:szCs w:val="16"/>
        </w:rPr>
      </w:pPr>
    </w:p>
    <w:p w:rsidRPr="00CD4FD0" w:rsidR="00CD4FD0" w:rsidP="0080688D" w:rsidRDefault="00CD4FD0" w14:paraId="0C51ABC8" w14:textId="77777777">
      <w:pPr>
        <w:rPr>
          <w:rFonts w:ascii="Open Sans" w:hAnsi="Open Sans" w:cs="Open Sans"/>
          <w:sz w:val="20"/>
          <w:szCs w:val="16"/>
        </w:rPr>
      </w:pPr>
    </w:p>
    <w:p w:rsidRPr="00CD4FD0" w:rsidR="00720968" w:rsidP="0080688D" w:rsidRDefault="00720968" w14:paraId="26ED4CB7" w14:textId="77777777">
      <w:pPr>
        <w:rPr>
          <w:rFonts w:ascii="Open Sans" w:hAnsi="Open Sans" w:cs="Open Sans"/>
          <w:sz w:val="20"/>
          <w:szCs w:val="16"/>
        </w:rPr>
      </w:pPr>
    </w:p>
    <w:p w:rsidR="0080688D" w:rsidP="0080688D" w:rsidRDefault="0080688D" w14:paraId="6EBF5077" w14:textId="77777777">
      <w:pPr>
        <w:rPr>
          <w:rFonts w:ascii="Open Sans" w:hAnsi="Open Sans" w:cs="Open Sans"/>
        </w:rPr>
      </w:pPr>
    </w:p>
    <w:p w:rsidR="00B23BAC" w:rsidP="0080688D" w:rsidRDefault="00B23BAC" w14:paraId="0A18EFBC" w14:textId="77777777">
      <w:pPr>
        <w:rPr>
          <w:rFonts w:ascii="Open Sans" w:hAnsi="Open Sans" w:cs="Open Sans"/>
        </w:rPr>
      </w:pPr>
    </w:p>
    <w:p w:rsidR="00B23BAC" w:rsidP="0080688D" w:rsidRDefault="00B23BAC" w14:paraId="2F891A19" w14:textId="77777777">
      <w:pPr>
        <w:rPr>
          <w:rFonts w:ascii="Open Sans" w:hAnsi="Open Sans" w:cs="Open Sans"/>
        </w:rPr>
      </w:pPr>
    </w:p>
    <w:p w:rsidRPr="00720968" w:rsidR="00B23BAC" w:rsidP="0080688D" w:rsidRDefault="00B23BAC" w14:paraId="53E47C57" w14:textId="77777777">
      <w:pPr>
        <w:rPr>
          <w:rFonts w:ascii="Open Sans" w:hAnsi="Open Sans" w:cs="Open Sans"/>
        </w:rPr>
      </w:pPr>
    </w:p>
    <w:p w:rsidRPr="00720968" w:rsidR="0080688D" w:rsidP="0080688D" w:rsidRDefault="00B23BAC" w14:paraId="3C7ED82C" w14:textId="77777777">
      <w:pPr>
        <w:rPr>
          <w:rFonts w:ascii="Open Sans" w:hAnsi="Open Sans" w:cs="Open Sans"/>
        </w:rPr>
      </w:pPr>
      <w:r>
        <w:rPr>
          <w:rFonts w:ascii="Open Sans" w:hAnsi="Open Sans" w:cs="Open Sans"/>
          <w:noProof/>
        </w:rPr>
        <w:pict w14:anchorId="6096D14D">
          <v:rect id="_x0000_i1027" style="width:451.3pt;height:.05pt;mso-width-percent:0;mso-height-percent:0;mso-width-percent:0;mso-height-percent:0" alt="" o:hr="t" o:hrstd="t" o:hralign="center" fillcolor="#aca899" stroked="f"/>
        </w:pict>
      </w:r>
    </w:p>
    <w:p w:rsidRPr="00CD4FD0" w:rsidR="0080688D" w:rsidP="0080688D" w:rsidRDefault="0080688D" w14:paraId="6937DC09" w14:textId="77777777">
      <w:pPr>
        <w:rPr>
          <w:rFonts w:ascii="Open Sans" w:hAnsi="Open Sans" w:cs="Open Sans"/>
          <w:sz w:val="22"/>
          <w:szCs w:val="22"/>
        </w:rPr>
      </w:pPr>
      <w:r w:rsidRPr="00CD4FD0">
        <w:rPr>
          <w:rFonts w:ascii="Open Sans" w:hAnsi="Open Sans" w:cs="Open Sans"/>
          <w:sz w:val="22"/>
          <w:szCs w:val="22"/>
        </w:rPr>
        <w:t>Please supply the name and address of someone at your current church who might be willing to act as a referee.</w:t>
      </w:r>
    </w:p>
    <w:p w:rsidRPr="00CD4FD0" w:rsidR="0080688D" w:rsidP="0080688D" w:rsidRDefault="0080688D" w14:paraId="1F012D1F" w14:textId="77777777">
      <w:pPr>
        <w:rPr>
          <w:rFonts w:ascii="Open Sans" w:hAnsi="Open Sans" w:cs="Open Sans"/>
          <w:sz w:val="22"/>
          <w:szCs w:val="22"/>
        </w:rPr>
      </w:pPr>
    </w:p>
    <w:p w:rsidR="00CD4FD0" w:rsidP="0080688D" w:rsidRDefault="0080688D" w14:paraId="6393FC29" w14:textId="0470C508">
      <w:pPr>
        <w:rPr>
          <w:rFonts w:ascii="Open Sans" w:hAnsi="Open Sans" w:cs="Open Sans"/>
          <w:sz w:val="22"/>
          <w:szCs w:val="22"/>
        </w:rPr>
      </w:pPr>
      <w:r w:rsidRPr="00CD4FD0">
        <w:rPr>
          <w:rFonts w:ascii="Open Sans" w:hAnsi="Open Sans" w:cs="Open Sans"/>
          <w:sz w:val="22"/>
          <w:szCs w:val="22"/>
        </w:rPr>
        <w:t>Name:</w:t>
      </w:r>
      <w:r w:rsidRPr="00CD4FD0">
        <w:rPr>
          <w:rFonts w:ascii="Open Sans" w:hAnsi="Open Sans" w:cs="Open Sans"/>
          <w:sz w:val="22"/>
          <w:szCs w:val="22"/>
        </w:rPr>
        <w:tab/>
      </w:r>
      <w:r w:rsidRPr="00CD4FD0">
        <w:rPr>
          <w:rFonts w:ascii="Open Sans" w:hAnsi="Open Sans" w:cs="Open Sans"/>
          <w:sz w:val="22"/>
          <w:szCs w:val="22"/>
        </w:rPr>
        <w:tab/>
      </w:r>
      <w:r w:rsidRPr="00CD4FD0">
        <w:rPr>
          <w:rFonts w:ascii="Open Sans" w:hAnsi="Open Sans" w:cs="Open Sans"/>
          <w:sz w:val="22"/>
          <w:szCs w:val="22"/>
        </w:rPr>
        <w:tab/>
      </w:r>
      <w:r w:rsidRPr="00CD4FD0">
        <w:rPr>
          <w:rFonts w:ascii="Open Sans" w:hAnsi="Open Sans" w:cs="Open Sans"/>
          <w:sz w:val="22"/>
          <w:szCs w:val="22"/>
        </w:rPr>
        <w:tab/>
      </w:r>
      <w:r w:rsidRPr="00CD4FD0">
        <w:rPr>
          <w:rFonts w:ascii="Open Sans" w:hAnsi="Open Sans" w:cs="Open Sans"/>
          <w:sz w:val="22"/>
          <w:szCs w:val="22"/>
        </w:rPr>
        <w:tab/>
      </w:r>
      <w:r w:rsidRPr="00CD4FD0">
        <w:rPr>
          <w:rFonts w:ascii="Open Sans" w:hAnsi="Open Sans" w:cs="Open Sans"/>
          <w:sz w:val="22"/>
          <w:szCs w:val="22"/>
        </w:rPr>
        <w:tab/>
      </w:r>
      <w:r w:rsidR="00CD4FD0">
        <w:rPr>
          <w:rFonts w:ascii="Open Sans" w:hAnsi="Open Sans" w:cs="Open Sans"/>
          <w:sz w:val="22"/>
          <w:szCs w:val="22"/>
        </w:rPr>
        <w:tab/>
      </w:r>
      <w:r w:rsidRPr="00CD4FD0" w:rsidR="00CD4FD0">
        <w:rPr>
          <w:rFonts w:ascii="Open Sans" w:hAnsi="Open Sans" w:cs="Open Sans"/>
          <w:sz w:val="22"/>
          <w:szCs w:val="22"/>
        </w:rPr>
        <w:t>Phone</w:t>
      </w:r>
      <w:r w:rsidR="00CD4FD0">
        <w:rPr>
          <w:rFonts w:ascii="Open Sans" w:hAnsi="Open Sans" w:cs="Open Sans"/>
          <w:sz w:val="22"/>
          <w:szCs w:val="22"/>
        </w:rPr>
        <w:t>:</w:t>
      </w:r>
      <w:r w:rsidR="00CD4FD0">
        <w:rPr>
          <w:rFonts w:ascii="Open Sans" w:hAnsi="Open Sans" w:cs="Open Sans"/>
          <w:sz w:val="22"/>
          <w:szCs w:val="22"/>
        </w:rPr>
        <w:tab/>
      </w:r>
    </w:p>
    <w:p w:rsidR="00CD4FD0" w:rsidP="0080688D" w:rsidRDefault="00CD4FD0" w14:paraId="3B38EF58" w14:textId="77777777">
      <w:pPr>
        <w:rPr>
          <w:rFonts w:ascii="Open Sans" w:hAnsi="Open Sans" w:cs="Open Sans"/>
          <w:sz w:val="22"/>
          <w:szCs w:val="22"/>
        </w:rPr>
      </w:pPr>
    </w:p>
    <w:p w:rsidR="00CD4FD0" w:rsidRDefault="0080688D" w14:paraId="3A30664A" w14:textId="77777777">
      <w:pPr>
        <w:rPr>
          <w:rFonts w:ascii="Open Sans" w:hAnsi="Open Sans" w:cs="Open Sans"/>
          <w:sz w:val="22"/>
          <w:szCs w:val="22"/>
        </w:rPr>
      </w:pPr>
      <w:r w:rsidRPr="00CD4FD0">
        <w:rPr>
          <w:rFonts w:ascii="Open Sans" w:hAnsi="Open Sans" w:cs="Open Sans"/>
          <w:sz w:val="22"/>
          <w:szCs w:val="22"/>
        </w:rPr>
        <w:t>Address:</w:t>
      </w:r>
      <w:r w:rsidR="00CD4FD0">
        <w:rPr>
          <w:rFonts w:ascii="Open Sans" w:hAnsi="Open Sans" w:cs="Open Sans"/>
          <w:sz w:val="22"/>
          <w:szCs w:val="22"/>
        </w:rPr>
        <w:tab/>
      </w:r>
      <w:r w:rsidR="00CD4FD0">
        <w:rPr>
          <w:rFonts w:ascii="Open Sans" w:hAnsi="Open Sans" w:cs="Open Sans"/>
          <w:sz w:val="22"/>
          <w:szCs w:val="22"/>
        </w:rPr>
        <w:tab/>
      </w:r>
      <w:r w:rsidR="00CD4FD0">
        <w:rPr>
          <w:rFonts w:ascii="Open Sans" w:hAnsi="Open Sans" w:cs="Open Sans"/>
          <w:sz w:val="22"/>
          <w:szCs w:val="22"/>
        </w:rPr>
        <w:tab/>
      </w:r>
      <w:r w:rsidR="00CD4FD0">
        <w:rPr>
          <w:rFonts w:ascii="Open Sans" w:hAnsi="Open Sans" w:cs="Open Sans"/>
          <w:sz w:val="22"/>
          <w:szCs w:val="22"/>
        </w:rPr>
        <w:tab/>
      </w:r>
      <w:r w:rsidR="00CD4FD0">
        <w:rPr>
          <w:rFonts w:ascii="Open Sans" w:hAnsi="Open Sans" w:cs="Open Sans"/>
          <w:sz w:val="22"/>
          <w:szCs w:val="22"/>
        </w:rPr>
        <w:tab/>
      </w:r>
    </w:p>
    <w:p w:rsidR="00CD4FD0" w:rsidRDefault="00CD4FD0" w14:paraId="043662FD" w14:textId="77777777">
      <w:pPr>
        <w:rPr>
          <w:rFonts w:ascii="Open Sans" w:hAnsi="Open Sans" w:cs="Open Sans"/>
          <w:sz w:val="22"/>
          <w:szCs w:val="22"/>
        </w:rPr>
      </w:pPr>
    </w:p>
    <w:p w:rsidRPr="00CD4FD0" w:rsidR="003F4ECA" w:rsidRDefault="0080688D" w14:paraId="4CC04A8F" w14:textId="6DD0F43B">
      <w:pPr>
        <w:rPr>
          <w:rFonts w:ascii="Open Sans" w:hAnsi="Open Sans" w:cs="Open Sans"/>
          <w:sz w:val="22"/>
          <w:szCs w:val="22"/>
        </w:rPr>
      </w:pPr>
      <w:r w:rsidRPr="00CD4FD0">
        <w:rPr>
          <w:rFonts w:ascii="Open Sans" w:hAnsi="Open Sans" w:cs="Open Sans"/>
          <w:sz w:val="22"/>
          <w:szCs w:val="22"/>
        </w:rPr>
        <w:t>Position they hold in the church:</w:t>
      </w:r>
    </w:p>
    <w:sectPr w:rsidRPr="00CD4FD0" w:rsidR="003F4ECA" w:rsidSect="0024727B">
      <w:headerReference w:type="default" r:id="rId9"/>
      <w:footerReference w:type="default" r:id="rId10"/>
      <w:footnotePr>
        <w:pos w:val="beneathText"/>
      </w:footnotePr>
      <w:pgSz w:w="11905" w:h="16837" w:orient="portrait"/>
      <w:pgMar w:top="1560" w:right="964" w:bottom="907" w:left="9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20968" w:rsidP="00720968" w:rsidRDefault="00720968" w14:paraId="58A89051" w14:textId="77777777">
      <w:r>
        <w:separator/>
      </w:r>
    </w:p>
  </w:endnote>
  <w:endnote w:type="continuationSeparator" w:id="0">
    <w:p w:rsidR="00720968" w:rsidP="00720968" w:rsidRDefault="00720968" w14:paraId="397A38B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Open Sans" w:hAnsi="Open Sans" w:cs="Open Sans"/>
        <w:sz w:val="22"/>
        <w:szCs w:val="18"/>
      </w:rPr>
      <w:id w:val="-1295896552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B23BAC" w:rsidR="00B23BAC" w:rsidRDefault="00B23BAC" w14:paraId="37846EF6" w14:textId="49C9AF95">
        <w:pPr>
          <w:pStyle w:val="Footer"/>
          <w:jc w:val="right"/>
          <w:rPr>
            <w:rFonts w:ascii="Open Sans" w:hAnsi="Open Sans" w:cs="Open Sans"/>
            <w:sz w:val="22"/>
            <w:szCs w:val="18"/>
          </w:rPr>
        </w:pPr>
        <w:r w:rsidRPr="00B23BAC">
          <w:rPr>
            <w:rFonts w:ascii="Open Sans" w:hAnsi="Open Sans" w:cs="Open Sans"/>
            <w:sz w:val="22"/>
            <w:szCs w:val="18"/>
          </w:rPr>
          <w:fldChar w:fldCharType="begin"/>
        </w:r>
        <w:r w:rsidRPr="00B23BAC">
          <w:rPr>
            <w:rFonts w:ascii="Open Sans" w:hAnsi="Open Sans" w:cs="Open Sans"/>
            <w:sz w:val="22"/>
            <w:szCs w:val="18"/>
          </w:rPr>
          <w:instrText xml:space="preserve"> PAGE   \* MERGEFORMAT </w:instrText>
        </w:r>
        <w:r w:rsidRPr="00B23BAC">
          <w:rPr>
            <w:rFonts w:ascii="Open Sans" w:hAnsi="Open Sans" w:cs="Open Sans"/>
            <w:sz w:val="22"/>
            <w:szCs w:val="18"/>
          </w:rPr>
          <w:fldChar w:fldCharType="separate"/>
        </w:r>
        <w:r w:rsidRPr="00B23BAC">
          <w:rPr>
            <w:rFonts w:ascii="Open Sans" w:hAnsi="Open Sans" w:cs="Open Sans"/>
            <w:noProof/>
            <w:sz w:val="22"/>
            <w:szCs w:val="18"/>
          </w:rPr>
          <w:t>2</w:t>
        </w:r>
        <w:r w:rsidRPr="00B23BAC">
          <w:rPr>
            <w:rFonts w:ascii="Open Sans" w:hAnsi="Open Sans" w:cs="Open Sans"/>
            <w:noProof/>
            <w:sz w:val="22"/>
            <w:szCs w:val="18"/>
          </w:rPr>
          <w:fldChar w:fldCharType="end"/>
        </w:r>
      </w:p>
    </w:sdtContent>
  </w:sdt>
  <w:p w:rsidR="00B23BAC" w:rsidRDefault="00B23BAC" w14:paraId="20D138D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20968" w:rsidP="00720968" w:rsidRDefault="00720968" w14:paraId="4670DC62" w14:textId="77777777">
      <w:r>
        <w:separator/>
      </w:r>
    </w:p>
  </w:footnote>
  <w:footnote w:type="continuationSeparator" w:id="0">
    <w:p w:rsidR="00720968" w:rsidP="00720968" w:rsidRDefault="00720968" w14:paraId="2EDE1B0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20968" w:rsidR="00720968" w:rsidP="00720968" w:rsidRDefault="00720968" w14:paraId="20AF0A00" w14:textId="145C3711">
    <w:pPr>
      <w:pStyle w:val="Title"/>
      <w:jc w:val="right"/>
      <w:rPr>
        <w:sz w:val="36"/>
        <w:szCs w:val="36"/>
        <w:lang w:val="en-GB"/>
      </w:rPr>
    </w:pPr>
    <w:r w:rsidRPr="00720968">
      <w:rPr>
        <w:rFonts w:ascii="Open Sans" w:hAnsi="Open Sans" w:cs="Open Sans"/>
        <w:b/>
        <w:noProof/>
        <w:sz w:val="28"/>
        <w:szCs w:val="28"/>
        <w:lang w:eastAsia="en-US"/>
      </w:rPr>
      <w:drawing>
        <wp:anchor distT="0" distB="0" distL="114300" distR="114300" simplePos="0" relativeHeight="251658240" behindDoc="1" locked="0" layoutInCell="1" allowOverlap="1" wp14:anchorId="33546536" wp14:editId="5637EB4D">
          <wp:simplePos x="0" y="0"/>
          <wp:positionH relativeFrom="page">
            <wp:align>left</wp:align>
          </wp:positionH>
          <wp:positionV relativeFrom="paragraph">
            <wp:posOffset>-165062</wp:posOffset>
          </wp:positionV>
          <wp:extent cx="3290570" cy="487045"/>
          <wp:effectExtent l="0" t="0" r="5080" b="8255"/>
          <wp:wrapTight wrapText="bothSides">
            <wp:wrapPolygon edited="0">
              <wp:start x="250" y="0"/>
              <wp:lineTo x="0" y="845"/>
              <wp:lineTo x="0" y="19432"/>
              <wp:lineTo x="1501" y="21121"/>
              <wp:lineTo x="11254" y="21121"/>
              <wp:lineTo x="21508" y="19432"/>
              <wp:lineTo x="21508" y="845"/>
              <wp:lineTo x="5502" y="0"/>
              <wp:lineTo x="250" y="0"/>
            </wp:wrapPolygon>
          </wp:wrapTight>
          <wp:docPr id="7" name="Picture 7" descr="CityLogo- ribbons-Master2012-300dpi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tyLogo- ribbons-Master2012-300dpi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0570" cy="487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0968">
      <w:rPr>
        <w:sz w:val="36"/>
        <w:szCs w:val="36"/>
        <w:lang w:val="en-GB"/>
      </w:rPr>
      <w:t>Ministry Trainee Scheme</w:t>
    </w:r>
  </w:p>
  <w:p w:rsidR="00720968" w:rsidRDefault="00720968" w14:paraId="0EBCA9E9" w14:textId="28104C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MDYxMDE3NTG0MDBT0lEKTi0uzszPAykwrAUA4kxQoSwAAAA="/>
  </w:docVars>
  <w:rsids>
    <w:rsidRoot w:val="0080688D"/>
    <w:rsid w:val="0006045F"/>
    <w:rsid w:val="0008770D"/>
    <w:rsid w:val="000C7433"/>
    <w:rsid w:val="000C77F5"/>
    <w:rsid w:val="00104889"/>
    <w:rsid w:val="001548D7"/>
    <w:rsid w:val="00157CB1"/>
    <w:rsid w:val="00165F08"/>
    <w:rsid w:val="001927C2"/>
    <w:rsid w:val="00194AD3"/>
    <w:rsid w:val="001C7CF2"/>
    <w:rsid w:val="001F3B2D"/>
    <w:rsid w:val="0023549C"/>
    <w:rsid w:val="0024727B"/>
    <w:rsid w:val="00327002"/>
    <w:rsid w:val="00380209"/>
    <w:rsid w:val="00392FE1"/>
    <w:rsid w:val="003B41EA"/>
    <w:rsid w:val="003F4ECA"/>
    <w:rsid w:val="003F7317"/>
    <w:rsid w:val="00412C50"/>
    <w:rsid w:val="00421FB8"/>
    <w:rsid w:val="00426EF1"/>
    <w:rsid w:val="00477E68"/>
    <w:rsid w:val="00494FB8"/>
    <w:rsid w:val="004B07C7"/>
    <w:rsid w:val="00517709"/>
    <w:rsid w:val="005333E6"/>
    <w:rsid w:val="00572257"/>
    <w:rsid w:val="005870E2"/>
    <w:rsid w:val="00615944"/>
    <w:rsid w:val="006A1336"/>
    <w:rsid w:val="006A4AD5"/>
    <w:rsid w:val="006C2DBC"/>
    <w:rsid w:val="006D29AA"/>
    <w:rsid w:val="006D74AE"/>
    <w:rsid w:val="006E310C"/>
    <w:rsid w:val="006E60BF"/>
    <w:rsid w:val="00720968"/>
    <w:rsid w:val="00775DFC"/>
    <w:rsid w:val="0079539C"/>
    <w:rsid w:val="007C7A95"/>
    <w:rsid w:val="007D5EA7"/>
    <w:rsid w:val="0080688D"/>
    <w:rsid w:val="00872BF0"/>
    <w:rsid w:val="0088263A"/>
    <w:rsid w:val="0089061A"/>
    <w:rsid w:val="008E3E29"/>
    <w:rsid w:val="009414C6"/>
    <w:rsid w:val="0094733B"/>
    <w:rsid w:val="00976CB8"/>
    <w:rsid w:val="00A209BB"/>
    <w:rsid w:val="00AA213D"/>
    <w:rsid w:val="00AA24C4"/>
    <w:rsid w:val="00AA6AF9"/>
    <w:rsid w:val="00AD3A3E"/>
    <w:rsid w:val="00B00B02"/>
    <w:rsid w:val="00B0592D"/>
    <w:rsid w:val="00B05CDA"/>
    <w:rsid w:val="00B21032"/>
    <w:rsid w:val="00B23BAC"/>
    <w:rsid w:val="00B443DF"/>
    <w:rsid w:val="00B664E9"/>
    <w:rsid w:val="00BD5552"/>
    <w:rsid w:val="00BF4321"/>
    <w:rsid w:val="00C32759"/>
    <w:rsid w:val="00C40865"/>
    <w:rsid w:val="00C92772"/>
    <w:rsid w:val="00CA40CC"/>
    <w:rsid w:val="00CB38F9"/>
    <w:rsid w:val="00CD4FD0"/>
    <w:rsid w:val="00D04657"/>
    <w:rsid w:val="00D62A4D"/>
    <w:rsid w:val="00D74D66"/>
    <w:rsid w:val="00D8184C"/>
    <w:rsid w:val="00DA49B8"/>
    <w:rsid w:val="00DB7CDC"/>
    <w:rsid w:val="00DF4084"/>
    <w:rsid w:val="00E55DE9"/>
    <w:rsid w:val="00EA6FC0"/>
    <w:rsid w:val="00EB60BF"/>
    <w:rsid w:val="00EE1EDC"/>
    <w:rsid w:val="00F01A6A"/>
    <w:rsid w:val="00F23043"/>
    <w:rsid w:val="00FA584E"/>
    <w:rsid w:val="00FD363B"/>
    <w:rsid w:val="00FE169B"/>
    <w:rsid w:val="0C235863"/>
    <w:rsid w:val="1CB33A21"/>
    <w:rsid w:val="1D039B44"/>
    <w:rsid w:val="21C35F39"/>
    <w:rsid w:val="27B15C2E"/>
    <w:rsid w:val="375A6F78"/>
    <w:rsid w:val="6799ED65"/>
    <w:rsid w:val="694E1B7D"/>
    <w:rsid w:val="6B875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2090F5C"/>
  <w15:docId w15:val="{77158E97-2F1D-EA4A-A0A7-64A88C5E3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0688D"/>
    <w:pPr>
      <w:widowControl w:val="0"/>
      <w:suppressAutoHyphens/>
    </w:pPr>
    <w:rPr>
      <w:sz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11" w:customStyle="1">
    <w:name w:val="Heading 11"/>
    <w:basedOn w:val="Normal"/>
    <w:next w:val="Normal"/>
    <w:rsid w:val="0080688D"/>
    <w:pPr>
      <w:widowControl/>
      <w:suppressAutoHyphens w:val="0"/>
    </w:pPr>
    <w:rPr>
      <w:sz w:val="20"/>
      <w:lang w:val="en-GB" w:eastAsia="en-GB"/>
    </w:rPr>
  </w:style>
  <w:style w:type="paragraph" w:styleId="HorizontalLine" w:customStyle="1">
    <w:name w:val="Horizontal Line"/>
    <w:basedOn w:val="Normal"/>
    <w:next w:val="BodyText"/>
    <w:rsid w:val="0080688D"/>
    <w:pPr>
      <w:pBdr>
        <w:bottom w:val="double" w:color="808080" w:sz="1" w:space="0"/>
      </w:pBdr>
      <w:spacing w:after="283"/>
    </w:pPr>
    <w:rPr>
      <w:sz w:val="12"/>
    </w:rPr>
  </w:style>
  <w:style w:type="paragraph" w:styleId="BodyText">
    <w:name w:val="Body Text"/>
    <w:basedOn w:val="Normal"/>
    <w:rsid w:val="0080688D"/>
    <w:pPr>
      <w:spacing w:after="120"/>
    </w:pPr>
  </w:style>
  <w:style w:type="paragraph" w:styleId="BalloonText">
    <w:name w:val="Balloon Text"/>
    <w:basedOn w:val="Normal"/>
    <w:link w:val="BalloonTextChar"/>
    <w:rsid w:val="0010488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rsid w:val="00104889"/>
    <w:rPr>
      <w:rFonts w:ascii="Lucida Grande" w:hAnsi="Lucida Grande" w:cs="Lucida Grande"/>
      <w:sz w:val="18"/>
      <w:szCs w:val="18"/>
      <w:lang w:val="en-US" w:eastAsia="zh-CN"/>
    </w:rPr>
  </w:style>
  <w:style w:type="character" w:styleId="CommentReference">
    <w:name w:val="annotation reference"/>
    <w:basedOn w:val="DefaultParagraphFont"/>
    <w:semiHidden/>
    <w:unhideWhenUsed/>
    <w:rsid w:val="006A133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A1336"/>
    <w:rPr>
      <w:sz w:val="20"/>
    </w:rPr>
  </w:style>
  <w:style w:type="character" w:styleId="CommentTextChar" w:customStyle="1">
    <w:name w:val="Comment Text Char"/>
    <w:basedOn w:val="DefaultParagraphFont"/>
    <w:link w:val="CommentText"/>
    <w:semiHidden/>
    <w:rsid w:val="006A1336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1336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6A1336"/>
    <w:rPr>
      <w:b/>
      <w:bCs/>
      <w:lang w:val="en-US" w:eastAsia="zh-CN"/>
    </w:rPr>
  </w:style>
  <w:style w:type="paragraph" w:styleId="Header">
    <w:name w:val="header"/>
    <w:basedOn w:val="Normal"/>
    <w:link w:val="HeaderChar"/>
    <w:unhideWhenUsed/>
    <w:rsid w:val="00720968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720968"/>
    <w:rPr>
      <w:sz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720968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968"/>
    <w:rPr>
      <w:sz w:val="24"/>
      <w:lang w:val="en-US" w:eastAsia="zh-CN"/>
    </w:rPr>
  </w:style>
  <w:style w:type="paragraph" w:styleId="Title">
    <w:name w:val="Title"/>
    <w:basedOn w:val="Normal"/>
    <w:next w:val="Normal"/>
    <w:link w:val="TitleChar"/>
    <w:qFormat/>
    <w:rsid w:val="00720968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rsid w:val="00720968"/>
    <w:rPr>
      <w:rFonts w:asciiTheme="majorHAnsi" w:hAnsiTheme="majorHAnsi" w:eastAsiaTheme="majorEastAsia" w:cstheme="majorBidi"/>
      <w:spacing w:val="-10"/>
      <w:kern w:val="28"/>
      <w:sz w:val="56"/>
      <w:szCs w:val="56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Relationship Type="http://schemas.openxmlformats.org/officeDocument/2006/relationships/glossaryDocument" Target="glossary/document.xml" Id="Rd963f411e54a4a3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586df-19aa-444d-a0f3-036f0b2f16b0}"/>
      </w:docPartPr>
      <w:docPartBody>
        <w:p w14:paraId="096D1CC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2DC374A58564C82BF6D4A5A4FCD8D" ma:contentTypeVersion="6" ma:contentTypeDescription="Create a new document." ma:contentTypeScope="" ma:versionID="4ba6ec4c63db585f25dc02c50b35c587">
  <xsd:schema xmlns:xsd="http://www.w3.org/2001/XMLSchema" xmlns:xs="http://www.w3.org/2001/XMLSchema" xmlns:p="http://schemas.microsoft.com/office/2006/metadata/properties" xmlns:ns2="f3130a13-63a9-4890-aac1-4d89e4690bc4" xmlns:ns3="e8315b99-eb36-4f8e-ba43-8c565563e783" targetNamespace="http://schemas.microsoft.com/office/2006/metadata/properties" ma:root="true" ma:fieldsID="59578db354fd242d13f436de260049ff" ns2:_="" ns3:_="">
    <xsd:import namespace="f3130a13-63a9-4890-aac1-4d89e4690bc4"/>
    <xsd:import namespace="e8315b99-eb36-4f8e-ba43-8c565563e7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0a13-63a9-4890-aac1-4d89e4690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15b99-eb36-4f8e-ba43-8c565563e78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9E8905-7EC7-484E-B391-85493BC36A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77FD0F-9E60-44A7-91D0-F4484AE145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2CFD95-7604-4041-B899-0D79587577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0a13-63a9-4890-aac1-4d89e4690bc4"/>
    <ds:schemaRef ds:uri="e8315b99-eb36-4f8e-ba43-8c565563e7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ity Evangelical Churc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ity Church Ministry Trainee Scheme</dc:title>
  <dc:subject/>
  <dc:creator>Neil Powell</dc:creator>
  <keywords/>
  <lastModifiedBy>Craig Summers</lastModifiedBy>
  <revision>15</revision>
  <lastPrinted>2014-06-04T12:43:00.0000000Z</lastPrinted>
  <dcterms:created xsi:type="dcterms:W3CDTF">2020-11-10T11:30:00.0000000Z</dcterms:created>
  <dcterms:modified xsi:type="dcterms:W3CDTF">2023-07-13T12:57:53.19543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72DC374A58564C82BF6D4A5A4FCD8D</vt:lpwstr>
  </property>
</Properties>
</file>